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18474F" w:rsidP="0018474F">
      <w:pPr>
        <w:pStyle w:val="Title"/>
        <w:jc w:val="center"/>
        <w:rPr>
          <w:lang w:val="en-IN"/>
        </w:rPr>
      </w:pPr>
      <w:r>
        <w:rPr>
          <w:lang w:val="en-IN"/>
        </w:rPr>
        <w:t>Training Dataset</w:t>
      </w:r>
    </w:p>
    <w:p w:rsidR="0018474F" w:rsidRPr="0018474F" w:rsidRDefault="0018474F" w:rsidP="0018474F">
      <w:pPr>
        <w:pStyle w:val="ListParagraph"/>
        <w:numPr>
          <w:ilvl w:val="0"/>
          <w:numId w:val="1"/>
        </w:numPr>
        <w:rPr>
          <w:lang w:val="en-IN"/>
        </w:rPr>
      </w:pPr>
      <w:proofErr w:type="spellStart"/>
      <w:r>
        <w:rPr>
          <w:lang w:val="en-IN"/>
        </w:rPr>
        <w:t>LibriJ</w:t>
      </w:r>
      <w:proofErr w:type="spellEnd"/>
      <w:r>
        <w:rPr>
          <w:lang w:val="en-IN"/>
        </w:rPr>
        <w:t xml:space="preserve"> Speech Dataset:</w:t>
      </w:r>
      <w:r>
        <w:rPr>
          <w:lang w:val="en-IN"/>
        </w:rPr>
        <w:tab/>
      </w:r>
      <w:r>
        <w:t>http://www.openslr.org/12/</w:t>
      </w:r>
    </w:p>
    <w:sectPr w:rsidR="0018474F" w:rsidRPr="001847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284100F"/>
    <w:multiLevelType w:val="hybridMultilevel"/>
    <w:tmpl w:val="96FE3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jI3NTY2NTYwtTQ0srRQ0lEKTi0uzszPAykwrAUAw2Ik7CwAAAA="/>
  </w:docVars>
  <w:rsids>
    <w:rsidRoot w:val="0018474F"/>
    <w:rsid w:val="001847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7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74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18474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8474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18474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EN</dc:creator>
  <cp:keywords/>
  <dc:description/>
  <cp:lastModifiedBy>OMEN</cp:lastModifiedBy>
  <cp:revision>2</cp:revision>
  <dcterms:created xsi:type="dcterms:W3CDTF">2020-04-30T20:49:00Z</dcterms:created>
  <dcterms:modified xsi:type="dcterms:W3CDTF">2020-04-30T20:50:00Z</dcterms:modified>
</cp:coreProperties>
</file>